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3F93F" w14:textId="6A7E223A" w:rsidR="00D313C9" w:rsidRPr="004334AC" w:rsidRDefault="00D313C9" w:rsidP="00D313C9">
      <w:pPr>
        <w:pStyle w:val="Title"/>
        <w:jc w:val="center"/>
        <w:rPr>
          <w:color w:val="000000" w:themeColor="text1"/>
          <w:sz w:val="60"/>
          <w:szCs w:val="60"/>
        </w:rPr>
      </w:pPr>
      <w:r w:rsidRPr="004334AC">
        <w:rPr>
          <w:color w:val="000000" w:themeColor="text1"/>
          <w:sz w:val="60"/>
          <w:szCs w:val="60"/>
        </w:rPr>
        <w:t>Jesus Rejected; Sinners Accepted</w:t>
      </w:r>
    </w:p>
    <w:p w14:paraId="095ECBAF" w14:textId="1D125325" w:rsidR="00D313C9" w:rsidRPr="00E914AA" w:rsidRDefault="00D313C9" w:rsidP="00D313C9">
      <w:pPr>
        <w:pStyle w:val="Subtitle"/>
        <w:jc w:val="center"/>
        <w:rPr>
          <w:i/>
          <w:color w:val="000000" w:themeColor="text1"/>
          <w:sz w:val="36"/>
          <w:szCs w:val="36"/>
        </w:rPr>
      </w:pPr>
      <w:r w:rsidRPr="004334AC">
        <w:rPr>
          <w:color w:val="000000" w:themeColor="text1"/>
          <w:sz w:val="36"/>
          <w:szCs w:val="36"/>
        </w:rPr>
        <w:t>Good Friday Service – 30</w:t>
      </w:r>
      <w:r w:rsidRPr="004334AC">
        <w:rPr>
          <w:color w:val="000000" w:themeColor="text1"/>
          <w:sz w:val="36"/>
          <w:szCs w:val="36"/>
          <w:vertAlign w:val="superscript"/>
        </w:rPr>
        <w:t>th</w:t>
      </w:r>
      <w:r w:rsidRPr="004334AC">
        <w:rPr>
          <w:color w:val="000000" w:themeColor="text1"/>
          <w:sz w:val="36"/>
          <w:szCs w:val="36"/>
        </w:rPr>
        <w:t xml:space="preserve"> March 2018 </w:t>
      </w:r>
      <w:r w:rsidR="00E914AA" w:rsidRPr="004334AC">
        <w:rPr>
          <w:color w:val="000000" w:themeColor="text1"/>
          <w:sz w:val="36"/>
          <w:szCs w:val="36"/>
        </w:rPr>
        <w:t xml:space="preserve">– </w:t>
      </w:r>
      <w:r w:rsidRPr="00E914AA">
        <w:rPr>
          <w:i/>
          <w:color w:val="000000" w:themeColor="text1"/>
          <w:sz w:val="36"/>
          <w:szCs w:val="36"/>
        </w:rPr>
        <w:t>Matthew 27 (pg. 998)</w:t>
      </w:r>
    </w:p>
    <w:p w14:paraId="5E86F659" w14:textId="7AA598E2" w:rsidR="00D313C9" w:rsidRPr="004334AC" w:rsidRDefault="00D313C9" w:rsidP="00D313C9">
      <w:pPr>
        <w:rPr>
          <w:color w:val="000000" w:themeColor="text1"/>
        </w:rPr>
      </w:pPr>
    </w:p>
    <w:p w14:paraId="330B97F4" w14:textId="4E569F7C" w:rsidR="00D313C9" w:rsidRPr="004334AC" w:rsidRDefault="00D313C9" w:rsidP="00D313C9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Introduction</w:t>
      </w:r>
    </w:p>
    <w:p w14:paraId="25299680" w14:textId="53263D2F" w:rsidR="00D313C9" w:rsidRPr="004334AC" w:rsidRDefault="00D313C9" w:rsidP="00D313C9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If we want to be accepted by God, we need to trust in the one rejected by God”</w:t>
      </w:r>
    </w:p>
    <w:p w14:paraId="028ADFF4" w14:textId="6C314331" w:rsidR="00D313C9" w:rsidRPr="004334AC" w:rsidRDefault="00D313C9" w:rsidP="00D313C9">
      <w:pPr>
        <w:rPr>
          <w:b/>
          <w:i/>
          <w:color w:val="000000" w:themeColor="text1"/>
        </w:rPr>
      </w:pPr>
    </w:p>
    <w:p w14:paraId="38EBA543" w14:textId="77777777" w:rsidR="00D313C9" w:rsidRPr="004334AC" w:rsidRDefault="00D313C9" w:rsidP="00D313C9">
      <w:pPr>
        <w:rPr>
          <w:b/>
          <w:i/>
          <w:color w:val="000000" w:themeColor="text1"/>
        </w:rPr>
      </w:pPr>
    </w:p>
    <w:p w14:paraId="2DF2954E" w14:textId="77777777" w:rsidR="00D313C9" w:rsidRPr="004334AC" w:rsidRDefault="00D313C9" w:rsidP="00D313C9">
      <w:pPr>
        <w:rPr>
          <w:b/>
          <w:i/>
          <w:color w:val="000000" w:themeColor="text1"/>
        </w:rPr>
      </w:pPr>
    </w:p>
    <w:p w14:paraId="6C1464DC" w14:textId="432FDBEC" w:rsidR="00D313C9" w:rsidRPr="004334AC" w:rsidRDefault="00D313C9" w:rsidP="00D313C9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are our lives unacceptable to God? (v11-26)</w:t>
      </w:r>
    </w:p>
    <w:p w14:paraId="4FC7E346" w14:textId="5ED1355E" w:rsidR="00D313C9" w:rsidRPr="004334AC" w:rsidRDefault="00D313C9" w:rsidP="00D313C9">
      <w:pPr>
        <w:rPr>
          <w:color w:val="000000" w:themeColor="text1"/>
        </w:rPr>
      </w:pPr>
    </w:p>
    <w:p w14:paraId="1AF94D2A" w14:textId="6911FAF4" w:rsidR="00D313C9" w:rsidRPr="004334AC" w:rsidRDefault="00D313C9" w:rsidP="00D313C9">
      <w:pPr>
        <w:rPr>
          <w:color w:val="000000" w:themeColor="text1"/>
        </w:rPr>
      </w:pPr>
    </w:p>
    <w:p w14:paraId="71D55368" w14:textId="390AFFFD" w:rsidR="00D313C9" w:rsidRPr="004334AC" w:rsidRDefault="00D313C9" w:rsidP="00D313C9">
      <w:pPr>
        <w:rPr>
          <w:color w:val="000000" w:themeColor="text1"/>
        </w:rPr>
      </w:pPr>
    </w:p>
    <w:p w14:paraId="760B634D" w14:textId="5F72C28E" w:rsidR="00D313C9" w:rsidRPr="004334AC" w:rsidRDefault="00D313C9" w:rsidP="00D313C9">
      <w:pPr>
        <w:rPr>
          <w:color w:val="000000" w:themeColor="text1"/>
        </w:rPr>
      </w:pPr>
    </w:p>
    <w:p w14:paraId="509EB14E" w14:textId="77777777" w:rsidR="00D313C9" w:rsidRPr="004334AC" w:rsidRDefault="00D313C9" w:rsidP="00D313C9">
      <w:pPr>
        <w:rPr>
          <w:color w:val="000000" w:themeColor="text1"/>
        </w:rPr>
      </w:pPr>
    </w:p>
    <w:p w14:paraId="083CF2A8" w14:textId="77777777" w:rsidR="00D313C9" w:rsidRPr="004334AC" w:rsidRDefault="00D313C9" w:rsidP="00D313C9">
      <w:pPr>
        <w:rPr>
          <w:color w:val="000000" w:themeColor="text1"/>
        </w:rPr>
      </w:pPr>
    </w:p>
    <w:p w14:paraId="7CDEA06B" w14:textId="7CF3374F" w:rsidR="00D313C9" w:rsidRPr="004334AC" w:rsidRDefault="00D313C9" w:rsidP="00D313C9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did Jesus have to be rejected by God? (v45-50)</w:t>
      </w:r>
    </w:p>
    <w:p w14:paraId="11823834" w14:textId="2400024F" w:rsidR="00D313C9" w:rsidRPr="004334AC" w:rsidRDefault="00D313C9" w:rsidP="00D313C9">
      <w:pPr>
        <w:rPr>
          <w:color w:val="000000" w:themeColor="text1"/>
        </w:rPr>
      </w:pPr>
    </w:p>
    <w:p w14:paraId="7AD76AFD" w14:textId="2535D406" w:rsidR="00D313C9" w:rsidRPr="004334AC" w:rsidRDefault="00D313C9" w:rsidP="00D313C9">
      <w:pPr>
        <w:rPr>
          <w:color w:val="000000" w:themeColor="text1"/>
        </w:rPr>
      </w:pPr>
    </w:p>
    <w:p w14:paraId="1D13BE7A" w14:textId="197F0F10" w:rsidR="00D313C9" w:rsidRPr="004334AC" w:rsidRDefault="00D313C9" w:rsidP="00D313C9">
      <w:pPr>
        <w:rPr>
          <w:color w:val="000000" w:themeColor="text1"/>
        </w:rPr>
      </w:pPr>
    </w:p>
    <w:p w14:paraId="3A7189E4" w14:textId="30C3C8B2" w:rsidR="00D313C9" w:rsidRPr="004334AC" w:rsidRDefault="00D313C9" w:rsidP="00D313C9">
      <w:pPr>
        <w:rPr>
          <w:color w:val="000000" w:themeColor="text1"/>
        </w:rPr>
      </w:pPr>
    </w:p>
    <w:p w14:paraId="61F71879" w14:textId="77777777" w:rsidR="00D313C9" w:rsidRPr="004334AC" w:rsidRDefault="00D313C9" w:rsidP="00D313C9">
      <w:pPr>
        <w:rPr>
          <w:color w:val="000000" w:themeColor="text1"/>
        </w:rPr>
      </w:pPr>
    </w:p>
    <w:p w14:paraId="1BE19B2E" w14:textId="77777777" w:rsidR="00D313C9" w:rsidRPr="004334AC" w:rsidRDefault="00D313C9" w:rsidP="00D313C9">
      <w:pPr>
        <w:rPr>
          <w:color w:val="000000" w:themeColor="text1"/>
        </w:rPr>
      </w:pPr>
    </w:p>
    <w:p w14:paraId="71BC8E63" w14:textId="0677262B" w:rsidR="00D313C9" w:rsidRPr="004334AC" w:rsidRDefault="00D313C9" w:rsidP="00D313C9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does it matter?</w:t>
      </w:r>
    </w:p>
    <w:p w14:paraId="275184B4" w14:textId="6B478F43" w:rsidR="005A4594" w:rsidRPr="004334AC" w:rsidRDefault="005A4594">
      <w:pPr>
        <w:rPr>
          <w:color w:val="000000" w:themeColor="text1"/>
        </w:rPr>
      </w:pPr>
      <w:r w:rsidRPr="004334AC">
        <w:rPr>
          <w:color w:val="000000" w:themeColor="text1"/>
        </w:rPr>
        <w:br w:type="page"/>
      </w:r>
    </w:p>
    <w:p w14:paraId="1C7149D5" w14:textId="77777777" w:rsidR="005A4594" w:rsidRPr="004334AC" w:rsidRDefault="005A4594" w:rsidP="005A4594">
      <w:pPr>
        <w:pStyle w:val="Title"/>
        <w:jc w:val="center"/>
        <w:rPr>
          <w:color w:val="000000" w:themeColor="text1"/>
          <w:sz w:val="60"/>
          <w:szCs w:val="60"/>
        </w:rPr>
      </w:pPr>
      <w:r w:rsidRPr="004334AC">
        <w:rPr>
          <w:color w:val="000000" w:themeColor="text1"/>
          <w:sz w:val="60"/>
          <w:szCs w:val="60"/>
        </w:rPr>
        <w:lastRenderedPageBreak/>
        <w:t>Jesus Rejected; Sinners Accepted</w:t>
      </w:r>
    </w:p>
    <w:p w14:paraId="412A322B" w14:textId="6FD6A136" w:rsidR="005A4594" w:rsidRPr="004334AC" w:rsidRDefault="005A4594" w:rsidP="005A4594">
      <w:pPr>
        <w:pStyle w:val="Subtitle"/>
        <w:jc w:val="center"/>
        <w:rPr>
          <w:color w:val="000000" w:themeColor="text1"/>
          <w:sz w:val="36"/>
          <w:szCs w:val="36"/>
        </w:rPr>
      </w:pPr>
      <w:r w:rsidRPr="004334AC">
        <w:rPr>
          <w:color w:val="000000" w:themeColor="text1"/>
          <w:sz w:val="36"/>
          <w:szCs w:val="36"/>
        </w:rPr>
        <w:t>Good Friday Service – 30</w:t>
      </w:r>
      <w:r w:rsidRPr="004334AC">
        <w:rPr>
          <w:color w:val="000000" w:themeColor="text1"/>
          <w:sz w:val="36"/>
          <w:szCs w:val="36"/>
          <w:vertAlign w:val="superscript"/>
        </w:rPr>
        <w:t>th</w:t>
      </w:r>
      <w:r w:rsidRPr="004334AC">
        <w:rPr>
          <w:color w:val="000000" w:themeColor="text1"/>
          <w:sz w:val="36"/>
          <w:szCs w:val="36"/>
        </w:rPr>
        <w:t xml:space="preserve"> March 2018 </w:t>
      </w:r>
      <w:r w:rsidR="00E914AA" w:rsidRPr="004334AC">
        <w:rPr>
          <w:color w:val="000000" w:themeColor="text1"/>
          <w:sz w:val="36"/>
          <w:szCs w:val="36"/>
        </w:rPr>
        <w:t xml:space="preserve">– </w:t>
      </w:r>
      <w:bookmarkStart w:id="0" w:name="_GoBack"/>
      <w:r w:rsidRPr="00E914AA">
        <w:rPr>
          <w:color w:val="000000" w:themeColor="text1"/>
          <w:sz w:val="36"/>
          <w:szCs w:val="36"/>
        </w:rPr>
        <w:t>Matthew 27 (pg. 998)</w:t>
      </w:r>
      <w:bookmarkEnd w:id="0"/>
    </w:p>
    <w:p w14:paraId="0AD36188" w14:textId="77777777" w:rsidR="005A4594" w:rsidRPr="004334AC" w:rsidRDefault="005A4594" w:rsidP="005A4594">
      <w:pPr>
        <w:rPr>
          <w:color w:val="000000" w:themeColor="text1"/>
        </w:rPr>
      </w:pPr>
    </w:p>
    <w:p w14:paraId="6A5163F0" w14:textId="77777777" w:rsidR="005A4594" w:rsidRPr="004334AC" w:rsidRDefault="005A4594" w:rsidP="005A4594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Introduction</w:t>
      </w:r>
    </w:p>
    <w:p w14:paraId="4F73DD9B" w14:textId="77777777" w:rsidR="005A4594" w:rsidRPr="004334AC" w:rsidRDefault="005A4594" w:rsidP="005A4594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If we want to be accepted by God, we need to trust in the one rejected by God”</w:t>
      </w:r>
    </w:p>
    <w:p w14:paraId="2B0960F8" w14:textId="77777777" w:rsidR="005A4594" w:rsidRPr="004334AC" w:rsidRDefault="005A4594" w:rsidP="005A4594">
      <w:pPr>
        <w:rPr>
          <w:b/>
          <w:i/>
          <w:color w:val="000000" w:themeColor="text1"/>
        </w:rPr>
      </w:pPr>
    </w:p>
    <w:p w14:paraId="21D9E5E2" w14:textId="77777777" w:rsidR="005A4594" w:rsidRPr="004334AC" w:rsidRDefault="005A4594" w:rsidP="005A4594">
      <w:pPr>
        <w:rPr>
          <w:b/>
          <w:i/>
          <w:color w:val="000000" w:themeColor="text1"/>
        </w:rPr>
      </w:pPr>
    </w:p>
    <w:p w14:paraId="3F54D622" w14:textId="77777777" w:rsidR="005A4594" w:rsidRPr="004334AC" w:rsidRDefault="005A4594" w:rsidP="005A4594">
      <w:pPr>
        <w:rPr>
          <w:b/>
          <w:i/>
          <w:color w:val="000000" w:themeColor="text1"/>
        </w:rPr>
      </w:pPr>
    </w:p>
    <w:p w14:paraId="34A7B7AF" w14:textId="77777777" w:rsidR="005A4594" w:rsidRPr="004334AC" w:rsidRDefault="005A4594" w:rsidP="005A4594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are our lives unacceptable to God? (v11-26)</w:t>
      </w:r>
    </w:p>
    <w:p w14:paraId="213E8C8B" w14:textId="77777777" w:rsidR="005A4594" w:rsidRPr="004334AC" w:rsidRDefault="005A4594" w:rsidP="005A4594">
      <w:pPr>
        <w:rPr>
          <w:color w:val="000000" w:themeColor="text1"/>
        </w:rPr>
      </w:pPr>
    </w:p>
    <w:p w14:paraId="77A26D69" w14:textId="77777777" w:rsidR="005A4594" w:rsidRPr="004334AC" w:rsidRDefault="005A4594" w:rsidP="005A4594">
      <w:pPr>
        <w:rPr>
          <w:color w:val="000000" w:themeColor="text1"/>
        </w:rPr>
      </w:pPr>
    </w:p>
    <w:p w14:paraId="2D4C48D6" w14:textId="77777777" w:rsidR="005A4594" w:rsidRPr="004334AC" w:rsidRDefault="005A4594" w:rsidP="005A4594">
      <w:pPr>
        <w:rPr>
          <w:color w:val="000000" w:themeColor="text1"/>
        </w:rPr>
      </w:pPr>
    </w:p>
    <w:p w14:paraId="6292FE99" w14:textId="77777777" w:rsidR="005A4594" w:rsidRPr="004334AC" w:rsidRDefault="005A4594" w:rsidP="005A4594">
      <w:pPr>
        <w:rPr>
          <w:color w:val="000000" w:themeColor="text1"/>
        </w:rPr>
      </w:pPr>
    </w:p>
    <w:p w14:paraId="3C3E3103" w14:textId="77777777" w:rsidR="005A4594" w:rsidRPr="004334AC" w:rsidRDefault="005A4594" w:rsidP="005A4594">
      <w:pPr>
        <w:rPr>
          <w:color w:val="000000" w:themeColor="text1"/>
        </w:rPr>
      </w:pPr>
    </w:p>
    <w:p w14:paraId="38EB1C7A" w14:textId="77777777" w:rsidR="005A4594" w:rsidRPr="004334AC" w:rsidRDefault="005A4594" w:rsidP="005A4594">
      <w:pPr>
        <w:rPr>
          <w:color w:val="000000" w:themeColor="text1"/>
        </w:rPr>
      </w:pPr>
    </w:p>
    <w:p w14:paraId="2EB04CBD" w14:textId="77777777" w:rsidR="005A4594" w:rsidRPr="004334AC" w:rsidRDefault="005A4594" w:rsidP="005A4594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did Jesus have to be rejected by God? (v45-50)</w:t>
      </w:r>
    </w:p>
    <w:p w14:paraId="3C7CAF06" w14:textId="77777777" w:rsidR="005A4594" w:rsidRPr="004334AC" w:rsidRDefault="005A4594" w:rsidP="005A4594">
      <w:pPr>
        <w:rPr>
          <w:color w:val="000000" w:themeColor="text1"/>
        </w:rPr>
      </w:pPr>
    </w:p>
    <w:p w14:paraId="16535425" w14:textId="77777777" w:rsidR="005A4594" w:rsidRPr="004334AC" w:rsidRDefault="005A4594" w:rsidP="005A4594">
      <w:pPr>
        <w:rPr>
          <w:color w:val="000000" w:themeColor="text1"/>
        </w:rPr>
      </w:pPr>
    </w:p>
    <w:p w14:paraId="15CFD68D" w14:textId="77777777" w:rsidR="005A4594" w:rsidRPr="004334AC" w:rsidRDefault="005A4594" w:rsidP="005A4594">
      <w:pPr>
        <w:rPr>
          <w:color w:val="000000" w:themeColor="text1"/>
        </w:rPr>
      </w:pPr>
    </w:p>
    <w:p w14:paraId="6166A128" w14:textId="77777777" w:rsidR="005A4594" w:rsidRPr="004334AC" w:rsidRDefault="005A4594" w:rsidP="005A4594">
      <w:pPr>
        <w:rPr>
          <w:color w:val="000000" w:themeColor="text1"/>
        </w:rPr>
      </w:pPr>
    </w:p>
    <w:p w14:paraId="394175BD" w14:textId="77777777" w:rsidR="005A4594" w:rsidRPr="004334AC" w:rsidRDefault="005A4594" w:rsidP="005A4594">
      <w:pPr>
        <w:rPr>
          <w:color w:val="000000" w:themeColor="text1"/>
        </w:rPr>
      </w:pPr>
    </w:p>
    <w:p w14:paraId="1F4EB751" w14:textId="77777777" w:rsidR="005A4594" w:rsidRPr="004334AC" w:rsidRDefault="005A4594" w:rsidP="005A4594">
      <w:pPr>
        <w:rPr>
          <w:color w:val="000000" w:themeColor="text1"/>
        </w:rPr>
      </w:pPr>
    </w:p>
    <w:p w14:paraId="29DB683B" w14:textId="77777777" w:rsidR="005A4594" w:rsidRPr="004334AC" w:rsidRDefault="005A4594" w:rsidP="005A4594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Why does it matter?</w:t>
      </w:r>
    </w:p>
    <w:p w14:paraId="613A760D" w14:textId="77777777" w:rsidR="005A4594" w:rsidRPr="004334AC" w:rsidRDefault="005A4594" w:rsidP="005A4594">
      <w:pPr>
        <w:rPr>
          <w:color w:val="000000" w:themeColor="text1"/>
        </w:rPr>
      </w:pPr>
    </w:p>
    <w:p w14:paraId="334FEE2F" w14:textId="77777777" w:rsidR="00D313C9" w:rsidRPr="004334AC" w:rsidRDefault="00D313C9">
      <w:pPr>
        <w:rPr>
          <w:color w:val="000000" w:themeColor="text1"/>
        </w:rPr>
      </w:pPr>
    </w:p>
    <w:sectPr w:rsidR="00D313C9" w:rsidRPr="004334AC" w:rsidSect="004334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NDAxNbQEUpYmBko6SsGpxcWZ+XkgBYa1ABNeGJ8sAAAA"/>
  </w:docVars>
  <w:rsids>
    <w:rsidRoot w:val="00D313C9"/>
    <w:rsid w:val="000A4609"/>
    <w:rsid w:val="004334AC"/>
    <w:rsid w:val="004A4210"/>
    <w:rsid w:val="005A4594"/>
    <w:rsid w:val="00880AC4"/>
    <w:rsid w:val="008C4E9E"/>
    <w:rsid w:val="00B00AA0"/>
    <w:rsid w:val="00D313C9"/>
    <w:rsid w:val="00E914AA"/>
    <w:rsid w:val="00F04697"/>
    <w:rsid w:val="00F3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0DAFA"/>
  <w15:chartTrackingRefBased/>
  <w15:docId w15:val="{13C6F189-4BB1-4036-9882-A4F71E0C9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3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3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313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13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3C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313C9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4AC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4AC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C3053F-F8EA-46B8-9C48-6A1C98C75D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Maguire</dc:creator>
  <cp:keywords/>
  <dc:description/>
  <cp:lastModifiedBy>Liam Maguire</cp:lastModifiedBy>
  <cp:revision>4</cp:revision>
  <cp:lastPrinted>2018-03-29T15:30:00Z</cp:lastPrinted>
  <dcterms:created xsi:type="dcterms:W3CDTF">2018-03-29T15:28:00Z</dcterms:created>
  <dcterms:modified xsi:type="dcterms:W3CDTF">2018-03-29T15:32:00Z</dcterms:modified>
</cp:coreProperties>
</file>